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ina Yo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o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58 West Diversey Parkway, Chicago, IL, USA Chicago, IL, USA 606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inagye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48081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jam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4/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ott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4/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